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BB0CEC" w14:textId="6F0C5A6E" w:rsidR="005B6010" w:rsidRPr="005C44E3" w:rsidRDefault="005B6010" w:rsidP="005C44E3">
      <w:pPr>
        <w:spacing w:line="480" w:lineRule="auto"/>
        <w:rPr>
          <w:rFonts w:ascii="Arial" w:hAnsi="Arial" w:cs="Arial"/>
        </w:rPr>
      </w:pPr>
      <w:r w:rsidRPr="005C44E3">
        <w:rPr>
          <w:rFonts w:ascii="Arial" w:hAnsi="Arial" w:cs="Arial"/>
        </w:rPr>
        <w:t>The first time I heard the term VPN I was in a state of complete and utter confusion. I had no idea what a VPN was. Granted that was a few years ago, and the use of VPNs have become slightly more widespread, but still</w:t>
      </w:r>
      <w:r w:rsidR="00560A47">
        <w:rPr>
          <w:rFonts w:ascii="Arial" w:hAnsi="Arial" w:cs="Arial"/>
        </w:rPr>
        <w:t>,</w:t>
      </w:r>
      <w:r w:rsidRPr="005C44E3">
        <w:rPr>
          <w:rFonts w:ascii="Arial" w:hAnsi="Arial" w:cs="Arial"/>
        </w:rPr>
        <w:t xml:space="preserve"> it does not hurt to clear up the topic. </w:t>
      </w:r>
    </w:p>
    <w:p w14:paraId="3EEB85F0" w14:textId="77777777" w:rsidR="005B6010" w:rsidRDefault="005B6010" w:rsidP="005C44E3">
      <w:pPr>
        <w:spacing w:line="480" w:lineRule="auto"/>
        <w:rPr>
          <w:rFonts w:ascii="Arial" w:hAnsi="Arial" w:cs="Arial"/>
        </w:rPr>
      </w:pPr>
      <w:r w:rsidRPr="005C44E3">
        <w:rPr>
          <w:rFonts w:ascii="Arial" w:hAnsi="Arial" w:cs="Arial"/>
        </w:rPr>
        <w:tab/>
        <w:t>Virtual Private Networks, more</w:t>
      </w:r>
      <w:r w:rsidR="005C44E3">
        <w:rPr>
          <w:rFonts w:ascii="Arial" w:hAnsi="Arial" w:cs="Arial"/>
        </w:rPr>
        <w:t xml:space="preserve"> commonly known as “VPNs,” </w:t>
      </w:r>
      <w:r w:rsidR="00FC51E5">
        <w:rPr>
          <w:rFonts w:ascii="Arial" w:hAnsi="Arial" w:cs="Arial"/>
        </w:rPr>
        <w:t xml:space="preserve">are a major asset in protecting one’s privacy on the internet. At its most basic, a VPN makes it look like your computer is connecting to somewhere where it is not. </w:t>
      </w:r>
    </w:p>
    <w:p w14:paraId="6C7E179C" w14:textId="77777777" w:rsidR="00F314FD" w:rsidRDefault="00F314FD" w:rsidP="005C44E3">
      <w:pPr>
        <w:spacing w:line="480" w:lineRule="auto"/>
        <w:rPr>
          <w:rFonts w:ascii="Arial" w:hAnsi="Arial" w:cs="Arial"/>
        </w:rPr>
      </w:pPr>
      <w:r>
        <w:rPr>
          <w:rFonts w:ascii="Arial" w:hAnsi="Arial" w:cs="Arial"/>
        </w:rPr>
        <w:tab/>
        <w:t xml:space="preserve">It does this by connecting to the VPN’s server, and through the server, connecting to the website. Say for example the VPN’s server is in like Belgium. If we were to use the VPN on a site that was trying to get our info, </w:t>
      </w:r>
      <w:proofErr w:type="spellStart"/>
      <w:r>
        <w:rPr>
          <w:rFonts w:ascii="Arial" w:hAnsi="Arial" w:cs="Arial"/>
        </w:rPr>
        <w:t>i.e</w:t>
      </w:r>
      <w:proofErr w:type="spellEnd"/>
      <w:r>
        <w:rPr>
          <w:rFonts w:ascii="Arial" w:hAnsi="Arial" w:cs="Arial"/>
        </w:rPr>
        <w:t xml:space="preserve"> IP address, then it would just get the VPN’s, instead of ours. We are still anonymous. </w:t>
      </w:r>
    </w:p>
    <w:p w14:paraId="3C5CAA31" w14:textId="47F62E63" w:rsidR="00F314FD" w:rsidRPr="00F314FD" w:rsidRDefault="00F314FD" w:rsidP="005C44E3">
      <w:pPr>
        <w:spacing w:line="480" w:lineRule="auto"/>
        <w:rPr>
          <w:rFonts w:ascii="Arial" w:hAnsi="Arial" w:cs="Arial"/>
        </w:rPr>
      </w:pPr>
      <w:r>
        <w:rPr>
          <w:rFonts w:ascii="Arial" w:hAnsi="Arial" w:cs="Arial"/>
        </w:rPr>
        <w:tab/>
        <w:t>Protecting your data from being scraped by malicious websites is not the only thing VPNs can do for you. They can mask your location as well, allowing</w:t>
      </w:r>
      <w:bookmarkStart w:id="0" w:name="_GoBack"/>
      <w:bookmarkEnd w:id="0"/>
      <w:r>
        <w:rPr>
          <w:rFonts w:ascii="Arial" w:hAnsi="Arial" w:cs="Arial"/>
        </w:rPr>
        <w:t xml:space="preserve"> you to have access to content that is region blocked. Want to watch Avatar: The Last Airbender on Netflix? VPNs got you! VPNs are just a major benefit to anyone who cares about their privacy online! The best place to get one is right here on </w:t>
      </w:r>
      <w:hyperlink r:id="rId4" w:anchor="sbg" w:history="1">
        <w:r w:rsidR="004F5287">
          <w:rPr>
            <w:rStyle w:val="Hyperlink"/>
          </w:rPr>
          <w:t>https://begonetech.aerobaticapp.com/software.html#sbg</w:t>
        </w:r>
      </w:hyperlink>
      <w:r>
        <w:rPr>
          <w:rFonts w:ascii="Arial" w:hAnsi="Arial" w:cs="Arial"/>
        </w:rPr>
        <w:t>, where you can get an amazingly priced VPN to keep you safe!</w:t>
      </w:r>
    </w:p>
    <w:p w14:paraId="49F9F0A4" w14:textId="77777777" w:rsidR="00F314FD" w:rsidRPr="005C44E3" w:rsidRDefault="00F314FD" w:rsidP="005C44E3">
      <w:pPr>
        <w:spacing w:line="480" w:lineRule="auto"/>
        <w:rPr>
          <w:rFonts w:ascii="Arial" w:hAnsi="Arial" w:cs="Arial"/>
        </w:rPr>
      </w:pPr>
      <w:r>
        <w:rPr>
          <w:rFonts w:ascii="Arial" w:hAnsi="Arial" w:cs="Arial"/>
        </w:rPr>
        <w:tab/>
      </w:r>
    </w:p>
    <w:sectPr w:rsidR="00F314FD" w:rsidRPr="005C44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zC1MDYyMDK2NDBR0lEKTi0uzszPAykwrAUAfIe1gCwAAAA="/>
  </w:docVars>
  <w:rsids>
    <w:rsidRoot w:val="005B6010"/>
    <w:rsid w:val="004F5287"/>
    <w:rsid w:val="00560A47"/>
    <w:rsid w:val="005B6010"/>
    <w:rsid w:val="005C44E3"/>
    <w:rsid w:val="0091344F"/>
    <w:rsid w:val="00F314FD"/>
    <w:rsid w:val="00F50031"/>
    <w:rsid w:val="00FC51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3DF7E9"/>
  <w15:chartTrackingRefBased/>
  <w15:docId w15:val="{CE05F993-8ACA-45F0-918C-8D698BEC45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F314F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begonetech.aerobaticapp.com/softwa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1</Pages>
  <Words>206</Words>
  <Characters>117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 Butterfield</dc:creator>
  <cp:keywords/>
  <dc:description/>
  <cp:lastModifiedBy>Connor Johnson</cp:lastModifiedBy>
  <cp:revision>4</cp:revision>
  <dcterms:created xsi:type="dcterms:W3CDTF">2020-01-13T02:04:00Z</dcterms:created>
  <dcterms:modified xsi:type="dcterms:W3CDTF">2020-01-13T03:45:00Z</dcterms:modified>
</cp:coreProperties>
</file>